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0BB8AD" w14:textId="4F96ABEF" w:rsidR="00744222" w:rsidRPr="00006084" w:rsidRDefault="00006084" w:rsidP="00006084">
      <w:pPr>
        <w:jc w:val="center"/>
        <w:rPr>
          <w:rFonts w:ascii="Comic Sans MS" w:hAnsi="Comic Sans MS"/>
          <w:b/>
          <w:bCs/>
        </w:rPr>
      </w:pPr>
      <w:r w:rsidRPr="00006084">
        <w:rPr>
          <w:rFonts w:ascii="Comic Sans MS" w:hAnsi="Comic Sans MS"/>
          <w:b/>
          <w:bCs/>
        </w:rPr>
        <w:t xml:space="preserve">Titanic Math:  The </w:t>
      </w:r>
      <w:r w:rsidR="0031708E">
        <w:rPr>
          <w:rFonts w:ascii="Comic Sans MS" w:hAnsi="Comic Sans MS"/>
          <w:b/>
          <w:bCs/>
        </w:rPr>
        <w:t>Sinking</w:t>
      </w:r>
    </w:p>
    <w:p w14:paraId="3D6EC018" w14:textId="2F9D2755" w:rsidR="00006084" w:rsidRPr="00006084" w:rsidRDefault="00006084" w:rsidP="00006084">
      <w:pPr>
        <w:jc w:val="center"/>
        <w:rPr>
          <w:rFonts w:ascii="Comic Sans MS" w:hAnsi="Comic Sans MS"/>
          <w:b/>
          <w:bCs/>
        </w:rPr>
      </w:pPr>
      <w:r w:rsidRPr="00006084">
        <w:rPr>
          <w:rFonts w:ascii="Comic Sans MS" w:hAnsi="Comic Sans MS"/>
          <w:b/>
          <w:bCs/>
        </w:rPr>
        <w:t>You may print and write answers on the activity or you may write your answers down and take a picture.  Up to you, I just want you to take your time and focus on the questions.  You can do this</w:t>
      </w:r>
      <w:r>
        <w:rPr>
          <w:rFonts w:ascii="Comic Sans MS" w:hAnsi="Comic Sans MS"/>
          <w:b/>
          <w:bCs/>
        </w:rPr>
        <w:t>,</w:t>
      </w:r>
      <w:r w:rsidRPr="00006084">
        <w:rPr>
          <w:rFonts w:ascii="Comic Sans MS" w:hAnsi="Comic Sans MS"/>
          <w:b/>
          <w:bCs/>
        </w:rPr>
        <w:t xml:space="preserve"> and it is kind of fun, I completed it before assigning it to you and had a good time!</w:t>
      </w:r>
    </w:p>
    <w:p w14:paraId="1D5BEDDB" w14:textId="263BDB6F" w:rsidR="00006084" w:rsidRPr="00006084" w:rsidRDefault="0031708E" w:rsidP="00006084">
      <w:pPr>
        <w:jc w:val="center"/>
        <w:rPr>
          <w:rFonts w:ascii="Comic Sans MS" w:hAnsi="Comic Sans MS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00393EDF" wp14:editId="2F2DA0AB">
            <wp:extent cx="5905500" cy="74580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05500" cy="745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006084" w:rsidRPr="00006084" w:rsidSect="0000608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NDU2MzAyN7IwMzVR0lEKTi0uzszPAykwqgUAzA1t2ywAAAA="/>
  </w:docVars>
  <w:rsids>
    <w:rsidRoot w:val="00006084"/>
    <w:rsid w:val="00006084"/>
    <w:rsid w:val="000D4F6D"/>
    <w:rsid w:val="002D3656"/>
    <w:rsid w:val="0031708E"/>
    <w:rsid w:val="00744222"/>
    <w:rsid w:val="00863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8725E"/>
  <w15:chartTrackingRefBased/>
  <w15:docId w15:val="{ED00E09A-533B-4C8C-B6D4-9002380AF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6</Words>
  <Characters>26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Mickus</dc:creator>
  <cp:keywords/>
  <dc:description/>
  <cp:lastModifiedBy>Carol Mickus</cp:lastModifiedBy>
  <cp:revision>2</cp:revision>
  <cp:lastPrinted>2020-05-03T21:42:00Z</cp:lastPrinted>
  <dcterms:created xsi:type="dcterms:W3CDTF">2020-05-03T21:45:00Z</dcterms:created>
  <dcterms:modified xsi:type="dcterms:W3CDTF">2020-05-03T21:45:00Z</dcterms:modified>
</cp:coreProperties>
</file>